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4cdb6337a2b138dcb8b82db45303823cc529d4"/>
      <w:r>
        <w:rPr>
          <w:b/>
        </w:rPr>
        <w:t xml:space="preserve">ПРОТОКОЛ ПРО РЕЗУЛЬТАТИ ЕЛЕКТРОННОГО АУКЦІОНУ № LLE001-UA-20220923-3170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илісненс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астина приміщення сільського клубу на другому поверсі площею 33,6 м2, що знаходиться в будинку №2а по вулиці Сойне в селі Прилісне</w:t>
      </w:r>
    </w:p>
    <w:p>
      <w:pPr>
        <w:numPr>
          <w:ilvl w:val="0"/>
          <w:numId w:val="1001"/>
        </w:numPr>
        <w:pStyle w:val="Compact"/>
      </w:pPr>
      <w:r>
        <w:t xml:space="preserve">Частина приміщення сільського клубу на другому поверсі площею 33,6 м2, що знаходиться в будинку №2а по вулиці Сойне в селі Прилісне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210,1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10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лісненська сіль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16:19:40Z</dcterms:created>
  <dcterms:modified xsi:type="dcterms:W3CDTF">2024-05-04T16:1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